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11B8" w:rsidRPr="00532D63" w:rsidRDefault="00AB11B8" w:rsidP="00AB11B8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532D63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:rsidR="005445F1" w:rsidRDefault="00BA4E27"/>
    <w:p w:rsidR="00AB11B8" w:rsidRDefault="00AB11B8"/>
    <w:p w:rsidR="00AB11B8" w:rsidRDefault="00AB11B8">
      <w:r w:rsidRPr="00AB11B8">
        <w:rPr>
          <w:noProof/>
        </w:rPr>
        <w:drawing>
          <wp:anchor distT="0" distB="0" distL="114300" distR="114300" simplePos="0" relativeHeight="251658240" behindDoc="1" locked="0" layoutInCell="1" allowOverlap="1" wp14:anchorId="1E646CFF" wp14:editId="0DB64224">
            <wp:simplePos x="0" y="0"/>
            <wp:positionH relativeFrom="column">
              <wp:posOffset>0</wp:posOffset>
            </wp:positionH>
            <wp:positionV relativeFrom="paragraph">
              <wp:posOffset>162560</wp:posOffset>
            </wp:positionV>
            <wp:extent cx="5943600" cy="52857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5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B11B8" w:rsidRDefault="00AB11B8"/>
    <w:p w:rsidR="00AB11B8" w:rsidRDefault="00AB11B8"/>
    <w:p w:rsidR="00AB11B8" w:rsidRDefault="00AB11B8"/>
    <w:p w:rsidR="00AB11B8" w:rsidRDefault="00AB11B8"/>
    <w:p w:rsidR="00AB11B8" w:rsidRDefault="00AB11B8"/>
    <w:p w:rsidR="00AB11B8" w:rsidRDefault="00AB11B8"/>
    <w:sectPr w:rsidR="00AB11B8" w:rsidSect="00AB11B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08" w:footer="708" w:gutter="0"/>
      <w:pgNumType w:start="2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4E27" w:rsidRDefault="00BA4E27" w:rsidP="00AB11B8">
      <w:pPr>
        <w:spacing w:after="0" w:line="240" w:lineRule="auto"/>
      </w:pPr>
      <w:r>
        <w:separator/>
      </w:r>
    </w:p>
  </w:endnote>
  <w:endnote w:type="continuationSeparator" w:id="0">
    <w:p w:rsidR="00BA4E27" w:rsidRDefault="00BA4E27" w:rsidP="00AB11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0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0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11B8" w:rsidRDefault="00AB11B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11B8" w:rsidRDefault="00AB11B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11B8" w:rsidRDefault="00AB11B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4E27" w:rsidRDefault="00BA4E27" w:rsidP="00AB11B8">
      <w:pPr>
        <w:spacing w:after="0" w:line="240" w:lineRule="auto"/>
      </w:pPr>
      <w:r>
        <w:separator/>
      </w:r>
    </w:p>
  </w:footnote>
  <w:footnote w:type="continuationSeparator" w:id="0">
    <w:p w:rsidR="00BA4E27" w:rsidRDefault="00BA4E27" w:rsidP="00AB11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11B8" w:rsidRDefault="00AB11B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60603041"/>
      <w:docPartObj>
        <w:docPartGallery w:val="Page Numbers (Top of Page)"/>
        <w:docPartUnique/>
      </w:docPartObj>
    </w:sdtPr>
    <w:sdtEndPr>
      <w:rPr>
        <w:noProof/>
      </w:rPr>
    </w:sdtEndPr>
    <w:sdtContent>
      <w:p w:rsidR="00AB11B8" w:rsidRDefault="00AB11B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4E27">
          <w:rPr>
            <w:noProof/>
          </w:rPr>
          <w:t>27</w:t>
        </w:r>
        <w:r>
          <w:rPr>
            <w:noProof/>
          </w:rPr>
          <w:fldChar w:fldCharType="end"/>
        </w:r>
      </w:p>
    </w:sdtContent>
  </w:sdt>
  <w:p w:rsidR="00AB11B8" w:rsidRDefault="00AB11B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11B8" w:rsidRDefault="00AB11B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jW3tDQyNzcxNDVW0lEKTi0uzszPAykwqgUACC1MnywAAAA="/>
  </w:docVars>
  <w:rsids>
    <w:rsidRoot w:val="00AB11B8"/>
    <w:rsid w:val="0020539A"/>
    <w:rsid w:val="00795D15"/>
    <w:rsid w:val="00AB11B8"/>
    <w:rsid w:val="00BA4E27"/>
    <w:rsid w:val="00D41E2D"/>
    <w:rsid w:val="00FD5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1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1B8"/>
  </w:style>
  <w:style w:type="paragraph" w:styleId="Footer">
    <w:name w:val="footer"/>
    <w:basedOn w:val="Normal"/>
    <w:link w:val="FooterChar"/>
    <w:uiPriority w:val="99"/>
    <w:unhideWhenUsed/>
    <w:rsid w:val="00AB1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1B8"/>
  </w:style>
  <w:style w:type="paragraph" w:styleId="BalloonText">
    <w:name w:val="Balloon Text"/>
    <w:basedOn w:val="Normal"/>
    <w:link w:val="BalloonTextChar"/>
    <w:uiPriority w:val="99"/>
    <w:semiHidden/>
    <w:unhideWhenUsed/>
    <w:rsid w:val="00AB11B8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1B8"/>
    <w:rPr>
      <w:rFonts w:ascii="Tahoma" w:hAnsi="Tahoma" w:cs="Angsana New"/>
      <w:sz w:val="16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1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1B8"/>
  </w:style>
  <w:style w:type="paragraph" w:styleId="Footer">
    <w:name w:val="footer"/>
    <w:basedOn w:val="Normal"/>
    <w:link w:val="FooterChar"/>
    <w:uiPriority w:val="99"/>
    <w:unhideWhenUsed/>
    <w:rsid w:val="00AB1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1B8"/>
  </w:style>
  <w:style w:type="paragraph" w:styleId="BalloonText">
    <w:name w:val="Balloon Text"/>
    <w:basedOn w:val="Normal"/>
    <w:link w:val="BalloonTextChar"/>
    <w:uiPriority w:val="99"/>
    <w:semiHidden/>
    <w:unhideWhenUsed/>
    <w:rsid w:val="00AB11B8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1B8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A4E973-CF78-4425-9CF1-23211FCF5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iang-0</dc:creator>
  <cp:lastModifiedBy>Griang-0</cp:lastModifiedBy>
  <cp:revision>2</cp:revision>
  <dcterms:created xsi:type="dcterms:W3CDTF">2017-10-06T13:45:00Z</dcterms:created>
  <dcterms:modified xsi:type="dcterms:W3CDTF">2017-10-06T13:45:00Z</dcterms:modified>
</cp:coreProperties>
</file>